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5555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4Z</dcterms:created>
  <dcterms:modified xsi:type="dcterms:W3CDTF">2020-11-12T15:39:14Z</dcterms:modified>
</cp:coreProperties>
</file>